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Cover</w:t>
      </w:r>
      <w:r>
        <w:t xml:space="preserve"> </w:t>
      </w:r>
      <w:r>
        <w:t xml:space="preserve">Letter</w:t>
      </w:r>
    </w:p>
    <w:bookmarkStart w:id="21" w:name="customs-officer-cover-letter"/>
    <w:p>
      <w:pPr>
        <w:pStyle w:val="Heading1"/>
      </w:pPr>
      <w:r>
        <w:t xml:space="preserve">Customs Officer Cover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t xml:space="preserve">[Employer's Name or Hiring Manager's Name]</w:t>
      </w:r>
      <w:r>
        <w:br/>
      </w:r>
      <w:r>
        <w:t xml:space="preserve">[Company/Organization Name]</w:t>
      </w:r>
      <w:r>
        <w:br/>
      </w:r>
      <w:r>
        <w:t xml:space="preserve">[Address of the Organization]</w:t>
      </w:r>
      <w:r>
        <w:br/>
      </w:r>
      <w:r>
        <w:t xml:space="preserve">[City, State, ZIP Code]</w:t>
      </w:r>
    </w:p>
    <w:bookmarkStart w:id="20" w:name="Xc24312d873a7d636d95d90ac568c2e8a606a0e2"/>
    <w:p>
      <w:pPr>
        <w:pStyle w:val="Heading2"/>
      </w:pPr>
      <w:r>
        <w:t xml:space="preserve">Dear [Hiring Manager's Name or "To Whom It May Concern"],</w:t>
      </w:r>
    </w:p>
    <w:p>
      <w:pPr>
        <w:pStyle w:val="FirstParagraph"/>
      </w:pPr>
      <w:r>
        <w:t xml:space="preserve">I am writing to express my sincere interest in the Customs Officer position at [Organization Name] in Indonesia Jakarta. As a highly motivated and detail-oriented professional with a strong commitment to upholding national security and facilitating international trade, I am eager to contribute my skills, knowledge, and dedication to this critical role. The opportunity to serve as a Customs Officer in one of Indonesia’s most dynamic and strategically significant cities is both an honor and a responsibility I am passionate about pursuing.</w:t>
      </w:r>
    </w:p>
    <w:p>
      <w:pPr>
        <w:pStyle w:val="BodyText"/>
      </w:pPr>
      <w:r>
        <w:t xml:space="preserve">My academic background in [relevant field, e.g., International Trade, Law, or Public Administration] has equipped me with a solid foundation in customs regulations, import/export procedures, and cross-border trade policies. During my studies at [University Name], I focused on subjects such as [specific courses related to customs or international law], which deepened my understanding of the complexities involved in managing goods and people at national borders. Additionally, I have pursued certifications in [relevant certifications, e.g., Customs Broker License or International Trade Compliance], further strengthening my expertise in this field.</w:t>
      </w:r>
    </w:p>
    <w:p>
      <w:pPr>
        <w:pStyle w:val="BodyText"/>
      </w:pPr>
      <w:r>
        <w:t xml:space="preserve">My professional experience has further refined my ability to navigate the challenges of customs operations. While serving as a [previous role, e.g., Customs Intern or Trade Compliance Assistant] at [Previous Organization Name], I gained hands-on experience in processing documentation, conducting inspections, and ensuring compliance with local and international regulations. This role required me to develop strong analytical skills, attention to detail, and the ability to work under pressure—qualities that are essential for success as a Customs Officer in Indonesia Jakarta. I also collaborated closely with teams across departments to streamline procedures and improve efficiency, which I believe aligns with the goals of [Organization Name] in maintaining seamless trade flows.</w:t>
      </w:r>
    </w:p>
    <w:p>
      <w:pPr>
        <w:pStyle w:val="BodyText"/>
      </w:pPr>
      <w:r>
        <w:t xml:space="preserve">What sets me apart is my deep respect for the role of Customs Officers in safeguarding national interests while fostering economic growth. In Indonesia Jakarta, a hub for both regional and global commerce, customs officers play a pivotal role in ensuring that goods enter and exit the country efficiently while adhering to strict security protocols. My understanding of Indonesia’s customs framework, including its integration with ASEAN trade agreements and compliance with international standards such as the World Trade Organization (WTO) regulations, has prepared me to contribute meaningfully to this mission. I am particularly interested in supporting initiatives that enhance transparency and reduce bureaucratic delays, which are critical for Jakarta’s continued development as a commercial center.</w:t>
      </w:r>
    </w:p>
    <w:p>
      <w:pPr>
        <w:pStyle w:val="BodyText"/>
      </w:pPr>
      <w:r>
        <w:t xml:space="preserve">Furthermore, my cultural awareness and adaptability make me well-suited for working in Indonesia Jakarta. Having lived and worked in multicultural environments, I am familiar with the nuances of communication, collaboration, and problem-solving across diverse teams. This experience has taught me to approach challenges with empathy and a solutions-oriented mindset—traits that are invaluable when dealing with complex customs scenarios involving individuals from different backgrounds.</w:t>
      </w:r>
    </w:p>
    <w:p>
      <w:pPr>
        <w:pStyle w:val="BodyText"/>
      </w:pPr>
      <w:r>
        <w:t xml:space="preserve">I am particularly drawn to this opportunity because of [Organization Name]’s commitment to excellence in customs operations and its role in shaping Indonesia’s economic landscape. I am eager to bring my background in [specific skills or experiences, e.g., data analysis, policy interpretation, or risk assessment] to support your mission of maintaining the integrity of Indonesia’s borders while promoting trade. In Jakarta, where the pace of business is fast and the stakes are high, I am confident that my dedication to precision and efficiency will make a positive impact.</w:t>
      </w:r>
    </w:p>
    <w:p>
      <w:pPr>
        <w:pStyle w:val="BodyText"/>
      </w:pPr>
      <w:r>
        <w:t xml:space="preserve">Thank you for considering my application for the Customs Officer position. I would welcome the opportunity to discuss how my qualifications align with your needs. Please feel free to contact me at [Your Phone Number] or [Your Email Address] at your earliest convenience. I look forward to the possibility of contributing to [Organization Name]’s success in Indonesia Jakarta.</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Cover Letter</dc:title>
  <dc:creator/>
  <cp:keywords/>
  <dcterms:created xsi:type="dcterms:W3CDTF">2026-07-23T16:46:00Z</dcterms:created>
  <dcterms:modified xsi:type="dcterms:W3CDTF">2026-07-23T16:46:00Z</dcterms:modified>
</cp:coreProperties>
</file>

<file path=docProps/custom.xml><?xml version="1.0" encoding="utf-8"?>
<Properties xmlns="http://schemas.openxmlformats.org/officeDocument/2006/custom-properties" xmlns:vt="http://schemas.openxmlformats.org/officeDocument/2006/docPropsVTypes"/>
</file>